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B89C8" w14:textId="44B82E3F" w:rsidR="00A61353" w:rsidRDefault="00A6135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1DDBED7E" w14:textId="1A806C21" w:rsidR="000D7EDB" w:rsidRDefault="005C5351" w:rsidP="000D7EDB">
      <w:pPr>
        <w:jc w:val="center"/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The </w:t>
      </w:r>
      <w:r w:rsidR="00A61353" w:rsidRPr="00A61353">
        <w:rPr>
          <w:rFonts w:ascii="Arial" w:hAnsi="Arial" w:cs="Arial"/>
          <w:b/>
          <w:sz w:val="28"/>
          <w:szCs w:val="22"/>
        </w:rPr>
        <w:t xml:space="preserve">RURAL </w:t>
      </w:r>
      <w:r w:rsidR="004031E5">
        <w:rPr>
          <w:rFonts w:ascii="Arial" w:hAnsi="Arial" w:cs="Arial"/>
          <w:b/>
          <w:sz w:val="28"/>
          <w:szCs w:val="22"/>
        </w:rPr>
        <w:t xml:space="preserve">Cohort Study </w:t>
      </w:r>
    </w:p>
    <w:p w14:paraId="53C150E8" w14:textId="25E3521F" w:rsidR="005C5351" w:rsidRPr="005C5351" w:rsidRDefault="00D44DD1" w:rsidP="005C5351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Declaration of Conflicts of Interest </w:t>
      </w:r>
    </w:p>
    <w:p w14:paraId="22B6A097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533B8544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b/>
          <w:sz w:val="22"/>
          <w:szCs w:val="22"/>
        </w:rPr>
      </w:pPr>
      <w:r w:rsidRPr="00E10503">
        <w:rPr>
          <w:rFonts w:ascii="Arial" w:hAnsi="Arial" w:cs="Arial"/>
          <w:b/>
          <w:sz w:val="22"/>
          <w:szCs w:val="22"/>
        </w:rPr>
        <w:t xml:space="preserve">All RURAL </w:t>
      </w:r>
      <w:r>
        <w:rPr>
          <w:rFonts w:ascii="Arial" w:hAnsi="Arial" w:cs="Arial"/>
          <w:b/>
          <w:sz w:val="22"/>
          <w:szCs w:val="22"/>
        </w:rPr>
        <w:t xml:space="preserve">Cohort Study </w:t>
      </w:r>
      <w:r w:rsidRPr="00E10503">
        <w:rPr>
          <w:rFonts w:ascii="Arial" w:hAnsi="Arial" w:cs="Arial"/>
          <w:b/>
          <w:sz w:val="22"/>
          <w:szCs w:val="22"/>
        </w:rPr>
        <w:t>collaborators and investigators must complete this form, even if they are not disclosing conflicts of interest.</w:t>
      </w:r>
    </w:p>
    <w:p w14:paraId="2D745553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62FA1FE6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b/>
          <w:sz w:val="22"/>
          <w:szCs w:val="22"/>
        </w:rPr>
        <w:t>Conflicts of Interest Definition</w:t>
      </w:r>
      <w:r w:rsidRPr="00841DF1">
        <w:rPr>
          <w:rFonts w:ascii="Arial" w:hAnsi="Arial" w:cs="Arial"/>
          <w:b/>
          <w:sz w:val="22"/>
          <w:szCs w:val="22"/>
        </w:rPr>
        <w:t>:</w:t>
      </w:r>
      <w:r w:rsidRPr="00E10503">
        <w:rPr>
          <w:rFonts w:ascii="Arial" w:hAnsi="Arial" w:cs="Arial"/>
          <w:sz w:val="22"/>
          <w:szCs w:val="22"/>
        </w:rPr>
        <w:t xml:space="preserve"> A potential or actual conflict of interest is when commitments and obligations may be compromised by the individual’s other material interests, or relationships (both financial and non-financial), especially if those interests or commitments are not disclosed.</w:t>
      </w:r>
    </w:p>
    <w:p w14:paraId="30A6B716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06CA9C7D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sz w:val="22"/>
          <w:szCs w:val="22"/>
        </w:rPr>
        <w:t>This Conflict of Interest Form should indicate whether the individual</w:t>
      </w:r>
      <w:r>
        <w:rPr>
          <w:rFonts w:ascii="Arial" w:hAnsi="Arial" w:cs="Arial"/>
          <w:sz w:val="22"/>
          <w:szCs w:val="22"/>
        </w:rPr>
        <w:t xml:space="preserve">/family member </w:t>
      </w:r>
      <w:r w:rsidRPr="00E10503">
        <w:rPr>
          <w:rFonts w:ascii="Arial" w:hAnsi="Arial" w:cs="Arial"/>
          <w:sz w:val="22"/>
          <w:szCs w:val="22"/>
        </w:rPr>
        <w:t>ha</w:t>
      </w:r>
      <w:r>
        <w:rPr>
          <w:rFonts w:ascii="Arial" w:hAnsi="Arial" w:cs="Arial"/>
          <w:sz w:val="22"/>
          <w:szCs w:val="22"/>
        </w:rPr>
        <w:t>s</w:t>
      </w:r>
      <w:r w:rsidRPr="00E10503">
        <w:rPr>
          <w:rFonts w:ascii="Arial" w:hAnsi="Arial" w:cs="Arial"/>
          <w:sz w:val="22"/>
          <w:szCs w:val="22"/>
        </w:rPr>
        <w:t xml:space="preserve"> a financial or non-financial interest in any outside entity whose financial interests </w:t>
      </w:r>
      <w:proofErr w:type="gramStart"/>
      <w:r w:rsidRPr="00E10503">
        <w:rPr>
          <w:rFonts w:ascii="Arial" w:hAnsi="Arial" w:cs="Arial"/>
          <w:sz w:val="22"/>
          <w:szCs w:val="22"/>
        </w:rPr>
        <w:t>would be affected</w:t>
      </w:r>
      <w:proofErr w:type="gramEnd"/>
      <w:r w:rsidRPr="00E10503">
        <w:rPr>
          <w:rFonts w:ascii="Arial" w:hAnsi="Arial" w:cs="Arial"/>
          <w:sz w:val="22"/>
          <w:szCs w:val="22"/>
        </w:rPr>
        <w:t xml:space="preserve"> by their involvement with </w:t>
      </w:r>
      <w:r>
        <w:rPr>
          <w:rFonts w:ascii="Arial" w:hAnsi="Arial" w:cs="Arial"/>
          <w:sz w:val="22"/>
          <w:szCs w:val="22"/>
        </w:rPr>
        <w:t>the RURAL Cohort Study</w:t>
      </w:r>
      <w:r w:rsidRPr="00E10503">
        <w:rPr>
          <w:rFonts w:ascii="Arial" w:hAnsi="Arial" w:cs="Arial"/>
          <w:sz w:val="22"/>
          <w:szCs w:val="22"/>
        </w:rPr>
        <w:t>. This includes personal, business</w:t>
      </w:r>
      <w:r>
        <w:rPr>
          <w:rFonts w:ascii="Arial" w:hAnsi="Arial" w:cs="Arial"/>
          <w:sz w:val="22"/>
          <w:szCs w:val="22"/>
        </w:rPr>
        <w:t>,</w:t>
      </w:r>
      <w:r w:rsidRPr="00E10503">
        <w:rPr>
          <w:rFonts w:ascii="Arial" w:hAnsi="Arial" w:cs="Arial"/>
          <w:sz w:val="22"/>
          <w:szCs w:val="22"/>
        </w:rPr>
        <w:t xml:space="preserve"> or volunteer affiliations.</w:t>
      </w:r>
    </w:p>
    <w:p w14:paraId="25E2248E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6FA11773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sz w:val="22"/>
          <w:szCs w:val="22"/>
        </w:rPr>
        <w:t xml:space="preserve">Please disclose your interests and affiliations in </w:t>
      </w:r>
      <w:r w:rsidRPr="00E10503">
        <w:rPr>
          <w:rFonts w:ascii="Arial" w:hAnsi="Arial" w:cs="Arial"/>
          <w:b/>
          <w:sz w:val="22"/>
          <w:szCs w:val="22"/>
        </w:rPr>
        <w:t>one</w:t>
      </w:r>
      <w:r w:rsidRPr="00E10503">
        <w:rPr>
          <w:rFonts w:ascii="Arial" w:hAnsi="Arial" w:cs="Arial"/>
          <w:sz w:val="22"/>
          <w:szCs w:val="22"/>
        </w:rPr>
        <w:t xml:space="preserve"> of the following boxes:</w:t>
      </w:r>
    </w:p>
    <w:p w14:paraId="120D9C01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2F268458" w14:textId="77777777" w:rsidR="00D44DD1" w:rsidRPr="00E10503" w:rsidRDefault="00D44DD1" w:rsidP="00D44DD1">
      <w:pPr>
        <w:ind w:left="720"/>
        <w:jc w:val="both"/>
        <w:rPr>
          <w:rFonts w:ascii="Arial" w:hAnsi="Arial" w:cs="Arial"/>
        </w:rPr>
      </w:pPr>
      <w:r w:rsidRPr="00E1050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4B522C" wp14:editId="5A9C646F">
                <wp:simplePos x="0" y="0"/>
                <wp:positionH relativeFrom="column">
                  <wp:posOffset>227889</wp:posOffset>
                </wp:positionH>
                <wp:positionV relativeFrom="paragraph">
                  <wp:posOffset>47015</wp:posOffset>
                </wp:positionV>
                <wp:extent cx="133350" cy="119062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906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69DFE0" id="Rectangle 1" o:spid="_x0000_s1026" style="position:absolute;margin-left:17.95pt;margin-top:3.7pt;width:10.5pt;height:9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" fillcolor="white [3212]" strokecolor="black [3213]" strokeweight="1pt"/>
            </w:pict>
          </mc:Fallback>
        </mc:AlternateContent>
      </w:r>
      <w:r w:rsidRPr="00E10503">
        <w:rPr>
          <w:rFonts w:ascii="Arial" w:hAnsi="Arial" w:cs="Arial"/>
        </w:rPr>
        <w:t xml:space="preserve">I/family members </w:t>
      </w:r>
      <w:r w:rsidRPr="00E10503">
        <w:rPr>
          <w:rFonts w:ascii="Arial" w:hAnsi="Arial" w:cs="Arial"/>
          <w:b/>
        </w:rPr>
        <w:t>do not</w:t>
      </w:r>
      <w:r w:rsidRPr="00E10503">
        <w:rPr>
          <w:rFonts w:ascii="Arial" w:hAnsi="Arial" w:cs="Arial"/>
        </w:rPr>
        <w:t xml:space="preserve"> have any conflicts of interest with the RURAL </w:t>
      </w:r>
      <w:r>
        <w:rPr>
          <w:rFonts w:ascii="Arial" w:hAnsi="Arial" w:cs="Arial"/>
        </w:rPr>
        <w:t>Cohort S</w:t>
      </w:r>
      <w:r w:rsidRPr="00E10503">
        <w:rPr>
          <w:rFonts w:ascii="Arial" w:hAnsi="Arial" w:cs="Arial"/>
        </w:rPr>
        <w:t>tudy</w:t>
      </w:r>
    </w:p>
    <w:p w14:paraId="73AFDD5C" w14:textId="77777777" w:rsidR="00D44DD1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C5D94E" wp14:editId="0D2E5D28">
                <wp:simplePos x="0" y="0"/>
                <wp:positionH relativeFrom="column">
                  <wp:posOffset>226695</wp:posOffset>
                </wp:positionH>
                <wp:positionV relativeFrom="paragraph">
                  <wp:posOffset>31115</wp:posOffset>
                </wp:positionV>
                <wp:extent cx="133350" cy="119062"/>
                <wp:effectExtent l="0" t="0" r="19050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906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96A326" id="Rectangle 6" o:spid="_x0000_s1026" style="position:absolute;margin-left:17.85pt;margin-top:2.45pt;width:10.5pt;height:9.3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" fillcolor="white [3212]" strokecolor="black [3213]" strokeweight="1pt"/>
            </w:pict>
          </mc:Fallback>
        </mc:AlternateContent>
      </w:r>
      <w:r w:rsidRPr="00E10503">
        <w:rPr>
          <w:rFonts w:ascii="Arial" w:hAnsi="Arial" w:cs="Arial"/>
          <w:sz w:val="22"/>
          <w:szCs w:val="22"/>
        </w:rPr>
        <w:tab/>
        <w:t xml:space="preserve">I/family members </w:t>
      </w:r>
      <w:r w:rsidRPr="00E10503">
        <w:rPr>
          <w:rFonts w:ascii="Arial" w:hAnsi="Arial" w:cs="Arial"/>
          <w:b/>
          <w:sz w:val="22"/>
          <w:szCs w:val="22"/>
        </w:rPr>
        <w:t>do</w:t>
      </w:r>
      <w:r w:rsidRPr="00E10503">
        <w:rPr>
          <w:rFonts w:ascii="Arial" w:hAnsi="Arial" w:cs="Arial"/>
          <w:sz w:val="22"/>
          <w:szCs w:val="22"/>
        </w:rPr>
        <w:t xml:space="preserve"> have a conflict of interest/ with the RURAL </w:t>
      </w:r>
      <w:r>
        <w:rPr>
          <w:rFonts w:ascii="Arial" w:hAnsi="Arial" w:cs="Arial"/>
          <w:sz w:val="22"/>
          <w:szCs w:val="22"/>
        </w:rPr>
        <w:t>Cohort S</w:t>
      </w:r>
      <w:r w:rsidRPr="00E10503">
        <w:rPr>
          <w:rFonts w:ascii="Arial" w:hAnsi="Arial" w:cs="Arial"/>
          <w:sz w:val="22"/>
          <w:szCs w:val="22"/>
        </w:rPr>
        <w:t>tudy</w:t>
      </w:r>
    </w:p>
    <w:p w14:paraId="3CCC17DF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 w:rsidRPr="00E10503">
        <w:rPr>
          <w:rFonts w:ascii="Arial" w:hAnsi="Arial" w:cs="Arial"/>
          <w:b/>
          <w:sz w:val="22"/>
          <w:szCs w:val="22"/>
        </w:rPr>
        <w:t>(</w:t>
      </w:r>
      <w:proofErr w:type="gramStart"/>
      <w:r w:rsidRPr="00E10503">
        <w:rPr>
          <w:rFonts w:ascii="Arial" w:hAnsi="Arial" w:cs="Arial"/>
          <w:b/>
          <w:sz w:val="22"/>
          <w:szCs w:val="22"/>
        </w:rPr>
        <w:t>describe</w:t>
      </w:r>
      <w:proofErr w:type="gramEnd"/>
      <w:r w:rsidRPr="00E10503">
        <w:rPr>
          <w:rFonts w:ascii="Arial" w:hAnsi="Arial" w:cs="Arial"/>
          <w:b/>
          <w:sz w:val="22"/>
          <w:szCs w:val="22"/>
        </w:rPr>
        <w:t xml:space="preserve"> below)</w:t>
      </w:r>
    </w:p>
    <w:p w14:paraId="7CBC8CD1" w14:textId="77777777" w:rsidR="00D44DD1" w:rsidRPr="00E10503" w:rsidRDefault="00D44DD1" w:rsidP="00D44DD1">
      <w:pPr>
        <w:pStyle w:val="ListParagraph"/>
        <w:jc w:val="both"/>
        <w:rPr>
          <w:rFonts w:ascii="Arial" w:hAnsi="Arial" w:cs="Arial"/>
          <w:b/>
          <w:sz w:val="22"/>
          <w:szCs w:val="22"/>
        </w:rPr>
      </w:pPr>
      <w:r w:rsidRPr="00E1050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B87683" wp14:editId="2DA75529">
                <wp:simplePos x="0" y="0"/>
                <wp:positionH relativeFrom="column">
                  <wp:posOffset>225219</wp:posOffset>
                </wp:positionH>
                <wp:positionV relativeFrom="paragraph">
                  <wp:posOffset>32385</wp:posOffset>
                </wp:positionV>
                <wp:extent cx="133350" cy="119062"/>
                <wp:effectExtent l="0" t="0" r="19050" b="1460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906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6C97B5" id="Rectangle 7" o:spid="_x0000_s1026" style="position:absolute;margin-left:17.75pt;margin-top:2.55pt;width:10.5pt;height:9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" fillcolor="white [3212]" strokecolor="black [3213]" strokeweight="1pt"/>
            </w:pict>
          </mc:Fallback>
        </mc:AlternateContent>
      </w:r>
      <w:r w:rsidRPr="00E10503">
        <w:rPr>
          <w:rFonts w:ascii="Arial" w:hAnsi="Arial" w:cs="Arial"/>
          <w:sz w:val="22"/>
          <w:szCs w:val="22"/>
        </w:rPr>
        <w:t xml:space="preserve">I/family members </w:t>
      </w:r>
      <w:r w:rsidRPr="00E10503">
        <w:rPr>
          <w:rFonts w:ascii="Arial" w:hAnsi="Arial" w:cs="Arial"/>
          <w:b/>
          <w:sz w:val="22"/>
          <w:szCs w:val="22"/>
        </w:rPr>
        <w:t>may</w:t>
      </w:r>
      <w:r w:rsidRPr="00E10503">
        <w:rPr>
          <w:rFonts w:ascii="Arial" w:hAnsi="Arial" w:cs="Arial"/>
          <w:sz w:val="22"/>
          <w:szCs w:val="22"/>
        </w:rPr>
        <w:t xml:space="preserve"> have any conflict of interest with the RURAL </w:t>
      </w:r>
      <w:r>
        <w:rPr>
          <w:rFonts w:ascii="Arial" w:hAnsi="Arial" w:cs="Arial"/>
          <w:sz w:val="22"/>
          <w:szCs w:val="22"/>
        </w:rPr>
        <w:t>Cohort S</w:t>
      </w:r>
      <w:r w:rsidRPr="00E10503">
        <w:rPr>
          <w:rFonts w:ascii="Arial" w:hAnsi="Arial" w:cs="Arial"/>
          <w:sz w:val="22"/>
          <w:szCs w:val="22"/>
        </w:rPr>
        <w:t xml:space="preserve">tudy </w:t>
      </w:r>
      <w:r w:rsidRPr="00E10503">
        <w:rPr>
          <w:rFonts w:ascii="Arial" w:hAnsi="Arial" w:cs="Arial"/>
          <w:b/>
          <w:sz w:val="22"/>
          <w:szCs w:val="22"/>
        </w:rPr>
        <w:t>(describe below)</w:t>
      </w:r>
    </w:p>
    <w:p w14:paraId="687320B7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23BAF0D0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b/>
          <w:sz w:val="22"/>
          <w:szCs w:val="22"/>
        </w:rPr>
      </w:pPr>
      <w:r w:rsidRPr="00E10503">
        <w:rPr>
          <w:rFonts w:ascii="Arial" w:hAnsi="Arial" w:cs="Arial"/>
          <w:b/>
          <w:sz w:val="22"/>
          <w:szCs w:val="22"/>
        </w:rPr>
        <w:t>Please describe any conflicts of interest</w:t>
      </w:r>
      <w:r>
        <w:rPr>
          <w:rFonts w:ascii="Arial" w:hAnsi="Arial" w:cs="Arial"/>
          <w:b/>
          <w:sz w:val="22"/>
          <w:szCs w:val="22"/>
        </w:rPr>
        <w:t>, including the approximate monetary value</w:t>
      </w:r>
      <w:r w:rsidRPr="00E10503">
        <w:rPr>
          <w:rFonts w:ascii="Arial" w:hAnsi="Arial" w:cs="Arial"/>
          <w:b/>
          <w:sz w:val="22"/>
          <w:szCs w:val="22"/>
        </w:rPr>
        <w:t>:</w:t>
      </w:r>
    </w:p>
    <w:tbl>
      <w:tblPr>
        <w:tblStyle w:val="TableGrid"/>
        <w:tblW w:w="4838" w:type="pct"/>
        <w:tblInd w:w="355" w:type="dxa"/>
        <w:tblLook w:val="04A0" w:firstRow="1" w:lastRow="0" w:firstColumn="1" w:lastColumn="0" w:noHBand="0" w:noVBand="1"/>
      </w:tblPr>
      <w:tblGrid>
        <w:gridCol w:w="3055"/>
        <w:gridCol w:w="3205"/>
        <w:gridCol w:w="4180"/>
      </w:tblGrid>
      <w:tr w:rsidR="00D44DD1" w:rsidRPr="00E10503" w14:paraId="41CB1D4E" w14:textId="77777777" w:rsidTr="0013133C">
        <w:trPr>
          <w:trHeight w:val="252"/>
        </w:trPr>
        <w:tc>
          <w:tcPr>
            <w:tcW w:w="1463" w:type="pct"/>
          </w:tcPr>
          <w:p w14:paraId="55B5175B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10503">
              <w:rPr>
                <w:rFonts w:ascii="Arial" w:hAnsi="Arial" w:cs="Arial"/>
                <w:sz w:val="22"/>
                <w:szCs w:val="22"/>
              </w:rPr>
              <w:t>Organization(s)</w:t>
            </w:r>
          </w:p>
        </w:tc>
        <w:tc>
          <w:tcPr>
            <w:tcW w:w="1535" w:type="pct"/>
          </w:tcPr>
          <w:p w14:paraId="1F4DD5F4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10503">
              <w:rPr>
                <w:rFonts w:ascii="Arial" w:hAnsi="Arial" w:cs="Arial"/>
                <w:sz w:val="22"/>
                <w:szCs w:val="22"/>
              </w:rPr>
              <w:t>Your Role/Title</w:t>
            </w:r>
          </w:p>
        </w:tc>
        <w:tc>
          <w:tcPr>
            <w:tcW w:w="2002" w:type="pct"/>
          </w:tcPr>
          <w:p w14:paraId="0815A798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10503">
              <w:rPr>
                <w:rFonts w:ascii="Arial" w:hAnsi="Arial" w:cs="Arial"/>
                <w:sz w:val="22"/>
                <w:szCs w:val="22"/>
              </w:rPr>
              <w:t>Details</w:t>
            </w:r>
          </w:p>
        </w:tc>
      </w:tr>
      <w:tr w:rsidR="00D44DD1" w:rsidRPr="00E10503" w14:paraId="6C3A79B0" w14:textId="77777777" w:rsidTr="0013133C">
        <w:trPr>
          <w:trHeight w:val="2775"/>
        </w:trPr>
        <w:tc>
          <w:tcPr>
            <w:tcW w:w="1463" w:type="pct"/>
          </w:tcPr>
          <w:p w14:paraId="282FFDD2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5" w:type="pct"/>
          </w:tcPr>
          <w:p w14:paraId="54293BE0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02" w:type="pct"/>
          </w:tcPr>
          <w:p w14:paraId="4CEAF15E" w14:textId="77777777" w:rsidR="00D44DD1" w:rsidRPr="00E10503" w:rsidRDefault="00D44DD1" w:rsidP="0013133C">
            <w:pPr>
              <w:pStyle w:val="ListParagraph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5B4D46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sz w:val="22"/>
          <w:szCs w:val="22"/>
        </w:rPr>
        <w:t>Please turn overleaf to provide more details if necessary</w:t>
      </w:r>
      <w:r>
        <w:rPr>
          <w:rFonts w:ascii="Arial" w:hAnsi="Arial" w:cs="Arial"/>
          <w:sz w:val="22"/>
          <w:szCs w:val="22"/>
        </w:rPr>
        <w:t>.</w:t>
      </w:r>
    </w:p>
    <w:p w14:paraId="3BB0457B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74664B5C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  <w:r w:rsidRPr="00E10503">
        <w:rPr>
          <w:rFonts w:ascii="Arial" w:hAnsi="Arial" w:cs="Arial"/>
          <w:sz w:val="22"/>
          <w:szCs w:val="22"/>
        </w:rPr>
        <w:t xml:space="preserve">I hereby certify that the information set forth above is true and complete to the best of my knowledge. </w:t>
      </w:r>
    </w:p>
    <w:p w14:paraId="1365F3CC" w14:textId="77777777" w:rsidR="00D44DD1" w:rsidRPr="00E10503" w:rsidRDefault="00D44DD1" w:rsidP="00D44DD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494697D3" w14:textId="77777777" w:rsidR="00D44DD1" w:rsidRPr="00E10503" w:rsidRDefault="00D44DD1" w:rsidP="00D44DD1">
      <w:pPr>
        <w:pBdr>
          <w:bottom w:val="single" w:sz="4" w:space="1" w:color="auto"/>
        </w:pBdr>
        <w:ind w:left="360"/>
        <w:jc w:val="both"/>
        <w:rPr>
          <w:rFonts w:ascii="Arial" w:hAnsi="Arial" w:cs="Arial"/>
        </w:rPr>
      </w:pPr>
    </w:p>
    <w:p w14:paraId="343B54C4" w14:textId="0C7914F1" w:rsidR="00D44DD1" w:rsidRPr="00E10503" w:rsidRDefault="00D44DD1" w:rsidP="00D44DD1">
      <w:pPr>
        <w:ind w:left="360"/>
        <w:rPr>
          <w:rFonts w:ascii="Arial" w:hAnsi="Arial" w:cs="Arial"/>
        </w:rPr>
      </w:pPr>
      <w:r w:rsidRPr="00E10503">
        <w:rPr>
          <w:rFonts w:ascii="Arial" w:hAnsi="Arial" w:cs="Arial"/>
        </w:rPr>
        <w:t>Signature</w:t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</w:t>
      </w:r>
      <w:r w:rsidR="00C55B51">
        <w:rPr>
          <w:rFonts w:ascii="Arial" w:hAnsi="Arial" w:cs="Arial"/>
        </w:rPr>
        <w:t xml:space="preserve">                         </w:t>
      </w:r>
      <w:r>
        <w:rPr>
          <w:rFonts w:ascii="Arial" w:hAnsi="Arial" w:cs="Arial"/>
        </w:rPr>
        <w:t xml:space="preserve"> </w:t>
      </w:r>
      <w:r w:rsidRPr="00E10503">
        <w:rPr>
          <w:rFonts w:ascii="Arial" w:hAnsi="Arial" w:cs="Arial"/>
        </w:rPr>
        <w:t>Date</w:t>
      </w:r>
      <w:r>
        <w:rPr>
          <w:rFonts w:ascii="Arial" w:hAnsi="Arial" w:cs="Arial"/>
        </w:rPr>
        <w:t xml:space="preserve"> (DD/MM/YYYY)</w:t>
      </w:r>
    </w:p>
    <w:p w14:paraId="632FB83F" w14:textId="77777777" w:rsidR="00D44DD1" w:rsidRPr="00E10503" w:rsidRDefault="00D44DD1" w:rsidP="00D44DD1">
      <w:pPr>
        <w:pBdr>
          <w:bottom w:val="single" w:sz="4" w:space="3" w:color="auto"/>
        </w:pBdr>
        <w:ind w:left="360"/>
        <w:rPr>
          <w:rFonts w:ascii="Arial" w:hAnsi="Arial" w:cs="Arial"/>
        </w:rPr>
      </w:pPr>
      <w:r w:rsidRPr="00E10503">
        <w:rPr>
          <w:rFonts w:ascii="Arial" w:hAnsi="Arial" w:cs="Arial"/>
        </w:rPr>
        <w:tab/>
      </w:r>
    </w:p>
    <w:p w14:paraId="38BC28F2" w14:textId="77777777" w:rsidR="00D44DD1" w:rsidRPr="00E10503" w:rsidRDefault="00D44DD1" w:rsidP="00D44DD1">
      <w:pPr>
        <w:pBdr>
          <w:bottom w:val="single" w:sz="4" w:space="3" w:color="auto"/>
        </w:pBdr>
        <w:ind w:left="360"/>
        <w:rPr>
          <w:rFonts w:ascii="Arial" w:hAnsi="Arial" w:cs="Arial"/>
        </w:rPr>
      </w:pPr>
    </w:p>
    <w:p w14:paraId="257BA083" w14:textId="4CC8D787" w:rsidR="00D44DD1" w:rsidRPr="00E10503" w:rsidRDefault="00D44DD1" w:rsidP="00D44DD1">
      <w:pPr>
        <w:ind w:left="360"/>
        <w:rPr>
          <w:rFonts w:ascii="Arial" w:hAnsi="Arial" w:cs="Arial"/>
        </w:rPr>
      </w:pPr>
      <w:r w:rsidRPr="00E10503">
        <w:rPr>
          <w:rFonts w:ascii="Arial" w:hAnsi="Arial" w:cs="Arial"/>
        </w:rPr>
        <w:t xml:space="preserve">Name (please type or print)             </w:t>
      </w:r>
      <w:r w:rsidR="00C55B51">
        <w:rPr>
          <w:rFonts w:ascii="Arial" w:hAnsi="Arial" w:cs="Arial"/>
        </w:rPr>
        <w:t xml:space="preserve">                               </w:t>
      </w:r>
      <w:r>
        <w:rPr>
          <w:rFonts w:ascii="Arial" w:hAnsi="Arial" w:cs="Arial"/>
        </w:rPr>
        <w:t xml:space="preserve">     </w:t>
      </w:r>
      <w:r w:rsidRPr="00E10503">
        <w:rPr>
          <w:rFonts w:ascii="Arial" w:hAnsi="Arial" w:cs="Arial"/>
        </w:rPr>
        <w:t xml:space="preserve">Affiliation with </w:t>
      </w:r>
      <w:r>
        <w:rPr>
          <w:rFonts w:ascii="Arial" w:hAnsi="Arial" w:cs="Arial"/>
        </w:rPr>
        <w:t xml:space="preserve">the </w:t>
      </w:r>
      <w:r w:rsidRPr="00E10503">
        <w:rPr>
          <w:rFonts w:ascii="Arial" w:hAnsi="Arial" w:cs="Arial"/>
        </w:rPr>
        <w:t>RURAL</w:t>
      </w:r>
      <w:r w:rsidR="00C55B51">
        <w:rPr>
          <w:rFonts w:ascii="Arial" w:hAnsi="Arial" w:cs="Arial"/>
        </w:rPr>
        <w:t xml:space="preserve"> </w:t>
      </w:r>
      <w:bookmarkStart w:id="0" w:name="_GoBack"/>
      <w:bookmarkEnd w:id="0"/>
      <w:r>
        <w:rPr>
          <w:rFonts w:ascii="Arial" w:hAnsi="Arial" w:cs="Arial"/>
        </w:rPr>
        <w:t>Cohort Study</w:t>
      </w:r>
      <w:r w:rsidRPr="00E10503">
        <w:rPr>
          <w:rFonts w:ascii="Arial" w:hAnsi="Arial" w:cs="Arial"/>
        </w:rPr>
        <w:t xml:space="preserve"> </w:t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  <w:t xml:space="preserve">                </w:t>
      </w:r>
    </w:p>
    <w:p w14:paraId="12C977D7" w14:textId="77777777" w:rsidR="00D44DD1" w:rsidRPr="00E10503" w:rsidRDefault="00D44DD1" w:rsidP="00D44DD1">
      <w:pPr>
        <w:pBdr>
          <w:bottom w:val="single" w:sz="4" w:space="1" w:color="auto"/>
        </w:pBdr>
        <w:ind w:left="360"/>
        <w:jc w:val="both"/>
        <w:rPr>
          <w:rFonts w:ascii="Arial" w:hAnsi="Arial" w:cs="Arial"/>
        </w:rPr>
      </w:pPr>
    </w:p>
    <w:p w14:paraId="56073A10" w14:textId="77777777" w:rsidR="00D44DD1" w:rsidRPr="00E10503" w:rsidRDefault="00D44DD1" w:rsidP="00D44DD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Pr="00E10503">
        <w:rPr>
          <w:rFonts w:ascii="Arial" w:hAnsi="Arial" w:cs="Arial"/>
        </w:rPr>
        <w:t>Institution</w:t>
      </w:r>
    </w:p>
    <w:p w14:paraId="7270DEFB" w14:textId="0E424769" w:rsidR="00E8250F" w:rsidRPr="006C6E08" w:rsidRDefault="00E8250F" w:rsidP="00D44DD1">
      <w:pPr>
        <w:rPr>
          <w:rFonts w:ascii="Arial" w:hAnsi="Arial" w:cs="Arial"/>
          <w:sz w:val="22"/>
          <w:szCs w:val="22"/>
        </w:rPr>
      </w:pPr>
    </w:p>
    <w:sectPr w:rsidR="00E8250F" w:rsidRPr="006C6E08" w:rsidSect="00DF7827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399BC" w14:textId="77777777" w:rsidR="00F52986" w:rsidRDefault="00F52986" w:rsidP="00DC2596">
      <w:r>
        <w:separator/>
      </w:r>
    </w:p>
  </w:endnote>
  <w:endnote w:type="continuationSeparator" w:id="0">
    <w:p w14:paraId="35042A91" w14:textId="77777777" w:rsidR="00F52986" w:rsidRDefault="00F52986" w:rsidP="00DC2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854CD" w14:textId="4A9CF254" w:rsidR="00A95CD0" w:rsidRDefault="00A95CD0">
    <w:pPr>
      <w:pStyle w:val="Footer"/>
      <w:jc w:val="right"/>
    </w:pPr>
  </w:p>
  <w:p w14:paraId="7A496573" w14:textId="77777777" w:rsidR="00A95CD0" w:rsidRDefault="00A95C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57397" w14:textId="77777777" w:rsidR="00F52986" w:rsidRDefault="00F52986" w:rsidP="00DC2596">
      <w:r>
        <w:separator/>
      </w:r>
    </w:p>
  </w:footnote>
  <w:footnote w:type="continuationSeparator" w:id="0">
    <w:p w14:paraId="69E281EE" w14:textId="77777777" w:rsidR="00F52986" w:rsidRDefault="00F52986" w:rsidP="00DC2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0696A" w14:textId="56814DA7" w:rsidR="00F36A06" w:rsidRPr="00A61353" w:rsidRDefault="004031E5" w:rsidP="00F36A06">
    <w:pPr>
      <w:pStyle w:val="Header"/>
      <w:rPr>
        <w:rFonts w:ascii="Arial" w:hAnsi="Arial" w:cs="Arial"/>
        <w:sz w:val="22"/>
      </w:rPr>
    </w:pPr>
    <w:r w:rsidRPr="00DC2596">
      <w:rPr>
        <w:rFonts w:ascii="Arial" w:hAnsi="Arial" w:cs="Arial"/>
        <w:noProof/>
      </w:rPr>
      <w:drawing>
        <wp:anchor distT="0" distB="0" distL="114300" distR="114300" simplePos="0" relativeHeight="251659264" behindDoc="1" locked="0" layoutInCell="1" allowOverlap="1" wp14:anchorId="7FB069AE" wp14:editId="11846ACA">
          <wp:simplePos x="0" y="0"/>
          <wp:positionH relativeFrom="margin">
            <wp:align>right</wp:align>
          </wp:positionH>
          <wp:positionV relativeFrom="paragraph">
            <wp:posOffset>-257175</wp:posOffset>
          </wp:positionV>
          <wp:extent cx="920750" cy="628650"/>
          <wp:effectExtent l="0" t="0" r="0" b="0"/>
          <wp:wrapThrough wrapText="bothSides">
            <wp:wrapPolygon edited="0">
              <wp:start x="0" y="0"/>
              <wp:lineTo x="0" y="20945"/>
              <wp:lineTo x="11619" y="20945"/>
              <wp:lineTo x="17876" y="20945"/>
              <wp:lineTo x="20557" y="17673"/>
              <wp:lineTo x="21004" y="5236"/>
              <wp:lineTo x="21004" y="1309"/>
              <wp:lineTo x="3128" y="0"/>
              <wp:lineTo x="0" y="0"/>
            </wp:wrapPolygon>
          </wp:wrapThrough>
          <wp:docPr id="4" name="Picture 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?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7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7B62AC" w14:textId="7A7CC0A5" w:rsidR="00A61353" w:rsidRPr="00A61353" w:rsidRDefault="00A61353">
    <w:pPr>
      <w:pStyle w:val="Header"/>
      <w:rPr>
        <w:rFonts w:ascii="Arial" w:hAnsi="Arial" w:cs="Arial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B72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92231C5"/>
    <w:multiLevelType w:val="hybridMultilevel"/>
    <w:tmpl w:val="2278A22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54159"/>
    <w:multiLevelType w:val="hybridMultilevel"/>
    <w:tmpl w:val="8F18F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04CF0"/>
    <w:multiLevelType w:val="hybridMultilevel"/>
    <w:tmpl w:val="ACB2B3B8"/>
    <w:lvl w:ilvl="0" w:tplc="26D077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521794"/>
    <w:multiLevelType w:val="hybridMultilevel"/>
    <w:tmpl w:val="E76E227C"/>
    <w:lvl w:ilvl="0" w:tplc="5B9E5948">
      <w:start w:val="1"/>
      <w:numFmt w:val="decimal"/>
      <w:lvlText w:val="%1."/>
      <w:lvlJc w:val="left"/>
      <w:pPr>
        <w:ind w:left="45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6947EA"/>
    <w:multiLevelType w:val="multilevel"/>
    <w:tmpl w:val="50E86EDA"/>
    <w:lvl w:ilvl="0">
      <w:start w:val="1"/>
      <w:numFmt w:val="decimal"/>
      <w:lvlText w:val="%1.0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69077564"/>
    <w:multiLevelType w:val="multilevel"/>
    <w:tmpl w:val="BB7E54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2B56B48"/>
    <w:multiLevelType w:val="hybridMultilevel"/>
    <w:tmpl w:val="EE74603C"/>
    <w:lvl w:ilvl="0" w:tplc="535C428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TIwMrQ0MzU3tzBU0lEKTi0uzszPAykwrAUArwG/XSwAAAA="/>
  </w:docVars>
  <w:rsids>
    <w:rsidRoot w:val="009B34E0"/>
    <w:rsid w:val="000037DC"/>
    <w:rsid w:val="000305D9"/>
    <w:rsid w:val="00072EB5"/>
    <w:rsid w:val="00085DD8"/>
    <w:rsid w:val="0008656D"/>
    <w:rsid w:val="000A3327"/>
    <w:rsid w:val="000B3F56"/>
    <w:rsid w:val="000D3623"/>
    <w:rsid w:val="000D7EDB"/>
    <w:rsid w:val="000E603F"/>
    <w:rsid w:val="001115EA"/>
    <w:rsid w:val="001171D8"/>
    <w:rsid w:val="0013071F"/>
    <w:rsid w:val="001554BF"/>
    <w:rsid w:val="00164947"/>
    <w:rsid w:val="00172337"/>
    <w:rsid w:val="001931FC"/>
    <w:rsid w:val="001B1026"/>
    <w:rsid w:val="001B7689"/>
    <w:rsid w:val="001C77F6"/>
    <w:rsid w:val="001D1BCB"/>
    <w:rsid w:val="001E7EBF"/>
    <w:rsid w:val="0022521E"/>
    <w:rsid w:val="002404D2"/>
    <w:rsid w:val="002669F0"/>
    <w:rsid w:val="002C0541"/>
    <w:rsid w:val="002D5635"/>
    <w:rsid w:val="00310BF6"/>
    <w:rsid w:val="00311D0E"/>
    <w:rsid w:val="0034160D"/>
    <w:rsid w:val="00343F53"/>
    <w:rsid w:val="00351A43"/>
    <w:rsid w:val="00352E86"/>
    <w:rsid w:val="003630B8"/>
    <w:rsid w:val="0036781D"/>
    <w:rsid w:val="00377EA1"/>
    <w:rsid w:val="003A70E5"/>
    <w:rsid w:val="003B15B7"/>
    <w:rsid w:val="004031E5"/>
    <w:rsid w:val="004056BE"/>
    <w:rsid w:val="00433280"/>
    <w:rsid w:val="00447796"/>
    <w:rsid w:val="00447A16"/>
    <w:rsid w:val="00452CFC"/>
    <w:rsid w:val="00492F3A"/>
    <w:rsid w:val="004B5C97"/>
    <w:rsid w:val="004F7ADA"/>
    <w:rsid w:val="005547C4"/>
    <w:rsid w:val="005C5351"/>
    <w:rsid w:val="005D481D"/>
    <w:rsid w:val="005D54DA"/>
    <w:rsid w:val="005E497B"/>
    <w:rsid w:val="005F712A"/>
    <w:rsid w:val="006171A9"/>
    <w:rsid w:val="00617D6E"/>
    <w:rsid w:val="00650300"/>
    <w:rsid w:val="00657526"/>
    <w:rsid w:val="00663E21"/>
    <w:rsid w:val="006A4BE3"/>
    <w:rsid w:val="006C2D54"/>
    <w:rsid w:val="006C6E08"/>
    <w:rsid w:val="006E348E"/>
    <w:rsid w:val="00714FA6"/>
    <w:rsid w:val="00755F7E"/>
    <w:rsid w:val="00774F43"/>
    <w:rsid w:val="007A55D9"/>
    <w:rsid w:val="007C6735"/>
    <w:rsid w:val="00811703"/>
    <w:rsid w:val="00816FC9"/>
    <w:rsid w:val="008204DA"/>
    <w:rsid w:val="00824439"/>
    <w:rsid w:val="00825EEA"/>
    <w:rsid w:val="008343EE"/>
    <w:rsid w:val="00834D32"/>
    <w:rsid w:val="0085104B"/>
    <w:rsid w:val="00851E60"/>
    <w:rsid w:val="008668FA"/>
    <w:rsid w:val="008B0379"/>
    <w:rsid w:val="008C371E"/>
    <w:rsid w:val="00933035"/>
    <w:rsid w:val="0093538F"/>
    <w:rsid w:val="00940D08"/>
    <w:rsid w:val="0095250A"/>
    <w:rsid w:val="00961159"/>
    <w:rsid w:val="00964CC2"/>
    <w:rsid w:val="00971E38"/>
    <w:rsid w:val="009769E2"/>
    <w:rsid w:val="00982352"/>
    <w:rsid w:val="00990B55"/>
    <w:rsid w:val="00997C6D"/>
    <w:rsid w:val="009B34E0"/>
    <w:rsid w:val="009B55EF"/>
    <w:rsid w:val="009B5CF6"/>
    <w:rsid w:val="00A12580"/>
    <w:rsid w:val="00A171F9"/>
    <w:rsid w:val="00A36FC8"/>
    <w:rsid w:val="00A40E97"/>
    <w:rsid w:val="00A475C6"/>
    <w:rsid w:val="00A61353"/>
    <w:rsid w:val="00A74C29"/>
    <w:rsid w:val="00A95CD0"/>
    <w:rsid w:val="00B21218"/>
    <w:rsid w:val="00B34196"/>
    <w:rsid w:val="00B509B6"/>
    <w:rsid w:val="00B61884"/>
    <w:rsid w:val="00B812F9"/>
    <w:rsid w:val="00BA7EF1"/>
    <w:rsid w:val="00BC14E1"/>
    <w:rsid w:val="00C24707"/>
    <w:rsid w:val="00C308F9"/>
    <w:rsid w:val="00C32667"/>
    <w:rsid w:val="00C55B51"/>
    <w:rsid w:val="00C57333"/>
    <w:rsid w:val="00C6760A"/>
    <w:rsid w:val="00C9678B"/>
    <w:rsid w:val="00CB2F43"/>
    <w:rsid w:val="00CC0B3A"/>
    <w:rsid w:val="00CF43E4"/>
    <w:rsid w:val="00D4232F"/>
    <w:rsid w:val="00D44DD1"/>
    <w:rsid w:val="00D53D39"/>
    <w:rsid w:val="00DB5C3E"/>
    <w:rsid w:val="00DC067F"/>
    <w:rsid w:val="00DC2596"/>
    <w:rsid w:val="00DD2997"/>
    <w:rsid w:val="00DF7827"/>
    <w:rsid w:val="00E02106"/>
    <w:rsid w:val="00E06890"/>
    <w:rsid w:val="00E21508"/>
    <w:rsid w:val="00E24FB0"/>
    <w:rsid w:val="00E41D12"/>
    <w:rsid w:val="00E64BDD"/>
    <w:rsid w:val="00E704F1"/>
    <w:rsid w:val="00E71C92"/>
    <w:rsid w:val="00E77C96"/>
    <w:rsid w:val="00E8250F"/>
    <w:rsid w:val="00E85C69"/>
    <w:rsid w:val="00E964B8"/>
    <w:rsid w:val="00EA1288"/>
    <w:rsid w:val="00F02202"/>
    <w:rsid w:val="00F36A06"/>
    <w:rsid w:val="00F52986"/>
    <w:rsid w:val="00F53AD7"/>
    <w:rsid w:val="00F73979"/>
    <w:rsid w:val="00F76272"/>
    <w:rsid w:val="00F9724C"/>
    <w:rsid w:val="00FA0077"/>
    <w:rsid w:val="00FC1EE2"/>
    <w:rsid w:val="00FE4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D19FC"/>
  <w15:chartTrackingRefBased/>
  <w15:docId w15:val="{0B296E20-6456-C048-AE83-CD4C63644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A06"/>
    <w:pPr>
      <w:keepNext/>
      <w:keepLines/>
      <w:spacing w:before="240" w:line="240" w:lineRule="exac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5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596"/>
  </w:style>
  <w:style w:type="paragraph" w:styleId="Footer">
    <w:name w:val="footer"/>
    <w:basedOn w:val="Normal"/>
    <w:link w:val="Foot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596"/>
  </w:style>
  <w:style w:type="character" w:styleId="Hyperlink">
    <w:name w:val="Hyperlink"/>
    <w:basedOn w:val="DefaultParagraphFont"/>
    <w:uiPriority w:val="99"/>
    <w:unhideWhenUsed/>
    <w:rsid w:val="00F739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41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160D"/>
    <w:rPr>
      <w:color w:val="808080"/>
    </w:rPr>
  </w:style>
  <w:style w:type="paragraph" w:styleId="NoSpacing">
    <w:name w:val="No Spacing"/>
    <w:uiPriority w:val="1"/>
    <w:qFormat/>
    <w:rsid w:val="00C24707"/>
  </w:style>
  <w:style w:type="paragraph" w:styleId="BalloonText">
    <w:name w:val="Balloon Text"/>
    <w:basedOn w:val="Normal"/>
    <w:link w:val="BalloonTextChar"/>
    <w:uiPriority w:val="99"/>
    <w:semiHidden/>
    <w:unhideWhenUsed/>
    <w:rsid w:val="008C37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71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6A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9B2420-0750-4C67-8D39-5492B0728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Sara, Elizabeth</dc:creator>
  <cp:keywords/>
  <dc:description/>
  <cp:lastModifiedBy>Collaco, Anne</cp:lastModifiedBy>
  <cp:revision>6</cp:revision>
  <dcterms:created xsi:type="dcterms:W3CDTF">2020-08-14T15:17:00Z</dcterms:created>
  <dcterms:modified xsi:type="dcterms:W3CDTF">2020-08-14T15:25:00Z</dcterms:modified>
</cp:coreProperties>
</file>